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5A2DDB" w14:textId="34014AC5" w:rsidR="00525268" w:rsidRPr="00525268" w:rsidRDefault="00525268" w:rsidP="00525268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52526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6C4387C5" w14:textId="77777777" w:rsidR="00525268" w:rsidRPr="00525268" w:rsidRDefault="00525268" w:rsidP="00525268">
      <w:pPr>
        <w:rPr>
          <w:rFonts w:ascii="Arial" w:hAnsi="Arial" w:cs="Arial"/>
          <w:sz w:val="20"/>
          <w:szCs w:val="20"/>
        </w:rPr>
      </w:pPr>
      <w:r w:rsidRPr="00525268">
        <w:rPr>
          <w:rFonts w:ascii="Arial" w:hAnsi="Arial" w:cs="Arial"/>
          <w:sz w:val="20"/>
          <w:szCs w:val="20"/>
        </w:rPr>
        <w:t>I strongly approve the manuscript.</w:t>
      </w:r>
    </w:p>
    <w:p w14:paraId="309E3292" w14:textId="77777777" w:rsidR="00525268" w:rsidRPr="00525268" w:rsidRDefault="00525268" w:rsidP="00525268">
      <w:pPr>
        <w:rPr>
          <w:rFonts w:ascii="Arial" w:hAnsi="Arial" w:cs="Arial"/>
          <w:b/>
          <w:sz w:val="20"/>
          <w:szCs w:val="20"/>
          <w:u w:val="single"/>
        </w:rPr>
      </w:pPr>
    </w:p>
    <w:p w14:paraId="7C9E1075" w14:textId="77777777" w:rsidR="00525268" w:rsidRPr="00525268" w:rsidRDefault="00525268" w:rsidP="00525268">
      <w:pPr>
        <w:rPr>
          <w:rFonts w:ascii="Arial" w:hAnsi="Arial" w:cs="Arial"/>
          <w:b/>
          <w:sz w:val="20"/>
          <w:szCs w:val="20"/>
          <w:u w:val="single"/>
        </w:rPr>
      </w:pPr>
    </w:p>
    <w:p w14:paraId="56EA59E7" w14:textId="75BC805B" w:rsidR="00525268" w:rsidRPr="00525268" w:rsidRDefault="00525268" w:rsidP="00525268">
      <w:pPr>
        <w:rPr>
          <w:rFonts w:ascii="Arial" w:hAnsi="Arial" w:cs="Arial"/>
          <w:b/>
          <w:sz w:val="20"/>
          <w:szCs w:val="20"/>
          <w:u w:val="single"/>
        </w:rPr>
      </w:pPr>
      <w:r w:rsidRPr="0052526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4EE46AFD" w14:textId="77777777" w:rsidR="00525268" w:rsidRPr="00525268" w:rsidRDefault="00525268" w:rsidP="00525268">
      <w:pPr>
        <w:pStyle w:val="NoSpacing"/>
        <w:rPr>
          <w:rFonts w:ascii="Arial" w:hAnsi="Arial" w:cs="Arial"/>
          <w:sz w:val="20"/>
          <w:szCs w:val="20"/>
        </w:rPr>
      </w:pPr>
      <w:r w:rsidRPr="00525268">
        <w:rPr>
          <w:rFonts w:ascii="Arial" w:hAnsi="Arial" w:cs="Arial"/>
          <w:sz w:val="20"/>
          <w:szCs w:val="20"/>
        </w:rPr>
        <w:t>Prof. Sanjay Mishra</w:t>
      </w:r>
    </w:p>
    <w:p w14:paraId="5B95238F" w14:textId="63440E49" w:rsidR="00525268" w:rsidRPr="00525268" w:rsidRDefault="00525268" w:rsidP="00525268">
      <w:pPr>
        <w:pStyle w:val="NoSpacing"/>
        <w:rPr>
          <w:rFonts w:ascii="Arial" w:hAnsi="Arial" w:cs="Arial"/>
          <w:sz w:val="20"/>
          <w:szCs w:val="20"/>
        </w:rPr>
      </w:pPr>
      <w:r w:rsidRPr="00525268">
        <w:rPr>
          <w:rFonts w:ascii="Arial" w:hAnsi="Arial" w:cs="Arial"/>
          <w:sz w:val="20"/>
          <w:szCs w:val="20"/>
        </w:rPr>
        <w:t>SR Institute of Management &amp; Technology, India</w:t>
      </w:r>
      <w:r w:rsidRPr="00525268">
        <w:rPr>
          <w:rFonts w:ascii="Arial" w:hAnsi="Arial" w:cs="Arial"/>
          <w:sz w:val="20"/>
          <w:szCs w:val="20"/>
        </w:rPr>
        <w:t>.</w:t>
      </w:r>
      <w:bookmarkEnd w:id="0"/>
    </w:p>
    <w:sectPr w:rsidR="00525268" w:rsidRPr="00525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yJzUzMLQxMDQ1NjIyUdpeDU4uLM/DyQAsNaAJ6/gfMsAAAA"/>
  </w:docVars>
  <w:rsids>
    <w:rsidRoot w:val="00A81182"/>
    <w:rsid w:val="00525268"/>
    <w:rsid w:val="006D2BDD"/>
    <w:rsid w:val="00852994"/>
    <w:rsid w:val="0086724B"/>
    <w:rsid w:val="00A81182"/>
    <w:rsid w:val="00B17BEB"/>
    <w:rsid w:val="00D54366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8A014"/>
  <w15:chartTrackingRefBased/>
  <w15:docId w15:val="{5EA971D7-5B71-4F4B-873A-810E745A0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526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56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79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11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72</cp:lastModifiedBy>
  <cp:revision>3</cp:revision>
  <dcterms:created xsi:type="dcterms:W3CDTF">2024-10-14T11:06:00Z</dcterms:created>
  <dcterms:modified xsi:type="dcterms:W3CDTF">2025-04-02T11:42:00Z</dcterms:modified>
</cp:coreProperties>
</file>